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01C944D" w14:textId="25B52CDF" w:rsidR="00EC790B" w:rsidRPr="002126A8" w:rsidRDefault="006F63DD" w:rsidP="002126A8">
      <w:pPr>
        <w:jc w:val="center"/>
        <w:rPr>
          <w:b/>
          <w:sz w:val="40"/>
          <w:szCs w:val="24"/>
        </w:rPr>
      </w:pPr>
      <w:r w:rsidRPr="002126A8">
        <w:rPr>
          <w:b/>
          <w:sz w:val="40"/>
          <w:szCs w:val="24"/>
        </w:rPr>
        <w:t>P</w:t>
      </w:r>
      <w:r w:rsidRPr="002126A8">
        <w:rPr>
          <w:rFonts w:hint="eastAsia"/>
          <w:b/>
          <w:sz w:val="40"/>
          <w:szCs w:val="24"/>
        </w:rPr>
        <w:t>r</w:t>
      </w:r>
      <w:r w:rsidRPr="002126A8">
        <w:rPr>
          <w:b/>
          <w:sz w:val="40"/>
          <w:szCs w:val="24"/>
        </w:rPr>
        <w:t>oject Description</w:t>
      </w:r>
    </w:p>
    <w:p w14:paraId="6DEAC569" w14:textId="4A4E216C" w:rsidR="00894B14" w:rsidRDefault="00846E0A">
      <w:pPr>
        <w:rPr>
          <w:b/>
          <w:sz w:val="32"/>
          <w:szCs w:val="32"/>
        </w:rPr>
      </w:pPr>
      <w:r w:rsidRPr="002126A8">
        <w:rPr>
          <w:b/>
          <w:sz w:val="32"/>
          <w:szCs w:val="32"/>
        </w:rPr>
        <w:t>Background:</w:t>
      </w:r>
    </w:p>
    <w:p w14:paraId="32650D58" w14:textId="58B3716F" w:rsidR="00031363" w:rsidRPr="00031363" w:rsidRDefault="00031363">
      <w:pPr>
        <w:rPr>
          <w:sz w:val="24"/>
          <w:szCs w:val="24"/>
        </w:rPr>
      </w:pPr>
      <w:r w:rsidRPr="00031363">
        <w:rPr>
          <w:sz w:val="24"/>
          <w:szCs w:val="24"/>
        </w:rPr>
        <w:t>A</w:t>
      </w:r>
      <w:r>
        <w:rPr>
          <w:sz w:val="24"/>
          <w:szCs w:val="24"/>
        </w:rPr>
        <w:t>n interactive map web tool for UGA SNAP-Ed to locate eligible outreach sites and show qualification results.</w:t>
      </w:r>
    </w:p>
    <w:p w14:paraId="7605B273" w14:textId="44C20FA2" w:rsidR="006F63DD" w:rsidRPr="002126A8" w:rsidRDefault="006F63DD">
      <w:pPr>
        <w:rPr>
          <w:b/>
          <w:sz w:val="32"/>
          <w:szCs w:val="32"/>
        </w:rPr>
      </w:pPr>
      <w:r w:rsidRPr="002126A8">
        <w:rPr>
          <w:b/>
          <w:sz w:val="32"/>
          <w:szCs w:val="32"/>
        </w:rPr>
        <w:t>Data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315"/>
        <w:gridCol w:w="5035"/>
      </w:tblGrid>
      <w:tr w:rsidR="00B92C68" w:rsidRPr="00846E0A" w14:paraId="6C6C2C0A" w14:textId="77777777" w:rsidTr="00846E0A">
        <w:trPr>
          <w:trHeight w:val="586"/>
        </w:trPr>
        <w:tc>
          <w:tcPr>
            <w:tcW w:w="4315" w:type="dxa"/>
          </w:tcPr>
          <w:p w14:paraId="290B6E96" w14:textId="6A3A69E6" w:rsidR="00B92C68" w:rsidRPr="00846E0A" w:rsidRDefault="00B92C68">
            <w:pPr>
              <w:rPr>
                <w:sz w:val="24"/>
                <w:szCs w:val="24"/>
              </w:rPr>
            </w:pPr>
            <w:r w:rsidRPr="00846E0A">
              <w:rPr>
                <w:sz w:val="24"/>
                <w:szCs w:val="24"/>
              </w:rPr>
              <w:t>Data</w:t>
            </w:r>
          </w:p>
        </w:tc>
        <w:tc>
          <w:tcPr>
            <w:tcW w:w="5035" w:type="dxa"/>
          </w:tcPr>
          <w:p w14:paraId="369E27DD" w14:textId="5C982435" w:rsidR="00B92C68" w:rsidRPr="00846E0A" w:rsidRDefault="00B92C68">
            <w:pPr>
              <w:rPr>
                <w:sz w:val="24"/>
                <w:szCs w:val="24"/>
              </w:rPr>
            </w:pPr>
            <w:r w:rsidRPr="00846E0A">
              <w:rPr>
                <w:sz w:val="24"/>
                <w:szCs w:val="24"/>
              </w:rPr>
              <w:t>Source</w:t>
            </w:r>
          </w:p>
        </w:tc>
      </w:tr>
      <w:tr w:rsidR="00B92C68" w:rsidRPr="00846E0A" w14:paraId="6B971339" w14:textId="77777777" w:rsidTr="00846E0A">
        <w:trPr>
          <w:trHeight w:val="586"/>
        </w:trPr>
        <w:tc>
          <w:tcPr>
            <w:tcW w:w="4315" w:type="dxa"/>
          </w:tcPr>
          <w:p w14:paraId="0CE264E9" w14:textId="79CB0575" w:rsidR="00B92C68" w:rsidRPr="00846E0A" w:rsidRDefault="00554201">
            <w:pPr>
              <w:rPr>
                <w:sz w:val="24"/>
                <w:szCs w:val="24"/>
              </w:rPr>
            </w:pPr>
            <w:r w:rsidRPr="00846E0A">
              <w:rPr>
                <w:sz w:val="24"/>
                <w:szCs w:val="24"/>
              </w:rPr>
              <w:t>2017 Free and Reduced Meal School Data</w:t>
            </w:r>
          </w:p>
        </w:tc>
        <w:tc>
          <w:tcPr>
            <w:tcW w:w="5035" w:type="dxa"/>
          </w:tcPr>
          <w:p w14:paraId="6445FA10" w14:textId="1CF4FB9E" w:rsidR="00B92C68" w:rsidRPr="00846E0A" w:rsidRDefault="00554201">
            <w:pPr>
              <w:rPr>
                <w:sz w:val="24"/>
                <w:szCs w:val="24"/>
              </w:rPr>
            </w:pPr>
            <w:r w:rsidRPr="00846E0A">
              <w:rPr>
                <w:sz w:val="24"/>
                <w:szCs w:val="24"/>
              </w:rPr>
              <w:t>Georgia Department of Early Care and Learning</w:t>
            </w:r>
          </w:p>
        </w:tc>
      </w:tr>
      <w:tr w:rsidR="00B92C68" w:rsidRPr="00846E0A" w14:paraId="1BD57FFE" w14:textId="77777777" w:rsidTr="00846E0A">
        <w:trPr>
          <w:trHeight w:val="586"/>
        </w:trPr>
        <w:tc>
          <w:tcPr>
            <w:tcW w:w="4315" w:type="dxa"/>
          </w:tcPr>
          <w:p w14:paraId="1DC962A0" w14:textId="1FC6A8F8" w:rsidR="00B92C68" w:rsidRPr="00846E0A" w:rsidRDefault="00554201">
            <w:pPr>
              <w:rPr>
                <w:sz w:val="24"/>
                <w:szCs w:val="24"/>
              </w:rPr>
            </w:pPr>
            <w:r w:rsidRPr="00846E0A">
              <w:rPr>
                <w:sz w:val="24"/>
                <w:szCs w:val="24"/>
              </w:rPr>
              <w:t>Tract level poverty data in Georgia</w:t>
            </w:r>
          </w:p>
        </w:tc>
        <w:tc>
          <w:tcPr>
            <w:tcW w:w="5035" w:type="dxa"/>
          </w:tcPr>
          <w:p w14:paraId="51D963C6" w14:textId="176F6741" w:rsidR="00B92C68" w:rsidRPr="00846E0A" w:rsidRDefault="00554201">
            <w:pPr>
              <w:rPr>
                <w:sz w:val="24"/>
                <w:szCs w:val="24"/>
              </w:rPr>
            </w:pPr>
            <w:r w:rsidRPr="00846E0A">
              <w:rPr>
                <w:sz w:val="24"/>
                <w:szCs w:val="24"/>
              </w:rPr>
              <w:t>US Census Bureau</w:t>
            </w:r>
          </w:p>
        </w:tc>
      </w:tr>
      <w:tr w:rsidR="00B92C68" w:rsidRPr="00846E0A" w14:paraId="4B030C2B" w14:textId="77777777" w:rsidTr="00846E0A">
        <w:trPr>
          <w:trHeight w:val="586"/>
        </w:trPr>
        <w:tc>
          <w:tcPr>
            <w:tcW w:w="4315" w:type="dxa"/>
          </w:tcPr>
          <w:p w14:paraId="689BFDAD" w14:textId="3540A647" w:rsidR="00B92C68" w:rsidRPr="00846E0A" w:rsidRDefault="00554201">
            <w:pPr>
              <w:rPr>
                <w:sz w:val="24"/>
                <w:szCs w:val="24"/>
              </w:rPr>
            </w:pPr>
            <w:r w:rsidRPr="00846E0A">
              <w:rPr>
                <w:sz w:val="24"/>
                <w:szCs w:val="24"/>
              </w:rPr>
              <w:t>Promise zones in Georgia</w:t>
            </w:r>
          </w:p>
        </w:tc>
        <w:tc>
          <w:tcPr>
            <w:tcW w:w="5035" w:type="dxa"/>
          </w:tcPr>
          <w:p w14:paraId="435FBDD9" w14:textId="6C5E784F" w:rsidR="00B92C68" w:rsidRPr="00846E0A" w:rsidRDefault="00554201">
            <w:pPr>
              <w:rPr>
                <w:sz w:val="24"/>
                <w:szCs w:val="24"/>
              </w:rPr>
            </w:pPr>
            <w:r w:rsidRPr="00846E0A">
              <w:rPr>
                <w:sz w:val="24"/>
                <w:szCs w:val="24"/>
              </w:rPr>
              <w:t xml:space="preserve">US Department of Housing and Urban </w:t>
            </w:r>
            <w:r w:rsidR="00846E0A" w:rsidRPr="00846E0A">
              <w:rPr>
                <w:sz w:val="24"/>
                <w:szCs w:val="24"/>
              </w:rPr>
              <w:t>Development</w:t>
            </w:r>
          </w:p>
        </w:tc>
      </w:tr>
      <w:tr w:rsidR="00B92C68" w:rsidRPr="00846E0A" w14:paraId="53E18E20" w14:textId="77777777" w:rsidTr="00846E0A">
        <w:trPr>
          <w:trHeight w:val="586"/>
        </w:trPr>
        <w:tc>
          <w:tcPr>
            <w:tcW w:w="4315" w:type="dxa"/>
          </w:tcPr>
          <w:p w14:paraId="4EF69B65" w14:textId="2195902B" w:rsidR="00B92C68" w:rsidRPr="00846E0A" w:rsidRDefault="00846E0A">
            <w:pPr>
              <w:rPr>
                <w:sz w:val="24"/>
                <w:szCs w:val="24"/>
              </w:rPr>
            </w:pPr>
            <w:r w:rsidRPr="00846E0A">
              <w:rPr>
                <w:sz w:val="24"/>
                <w:szCs w:val="24"/>
              </w:rPr>
              <w:t>Strike Force zones in Georgia</w:t>
            </w:r>
          </w:p>
        </w:tc>
        <w:tc>
          <w:tcPr>
            <w:tcW w:w="5035" w:type="dxa"/>
          </w:tcPr>
          <w:p w14:paraId="65B4605C" w14:textId="0230FA09" w:rsidR="00B92C68" w:rsidRPr="00846E0A" w:rsidRDefault="00846E0A">
            <w:pPr>
              <w:rPr>
                <w:sz w:val="24"/>
                <w:szCs w:val="24"/>
              </w:rPr>
            </w:pPr>
            <w:r w:rsidRPr="00846E0A">
              <w:rPr>
                <w:sz w:val="24"/>
                <w:szCs w:val="24"/>
              </w:rPr>
              <w:t>United States Department of Agriculture</w:t>
            </w:r>
          </w:p>
        </w:tc>
      </w:tr>
      <w:tr w:rsidR="00846E0A" w:rsidRPr="00846E0A" w14:paraId="7754F2DD" w14:textId="77777777" w:rsidTr="00846E0A">
        <w:trPr>
          <w:trHeight w:val="586"/>
        </w:trPr>
        <w:tc>
          <w:tcPr>
            <w:tcW w:w="4315" w:type="dxa"/>
          </w:tcPr>
          <w:p w14:paraId="2E3A7BAD" w14:textId="3E932665" w:rsidR="00846E0A" w:rsidRPr="00846E0A" w:rsidRDefault="00846E0A">
            <w:pPr>
              <w:rPr>
                <w:sz w:val="24"/>
                <w:szCs w:val="24"/>
              </w:rPr>
            </w:pPr>
            <w:r w:rsidRPr="00846E0A">
              <w:rPr>
                <w:sz w:val="24"/>
                <w:szCs w:val="24"/>
              </w:rPr>
              <w:t>Congressional District</w:t>
            </w:r>
            <w:bookmarkStart w:id="0" w:name="_GoBack"/>
            <w:bookmarkEnd w:id="0"/>
          </w:p>
        </w:tc>
        <w:tc>
          <w:tcPr>
            <w:tcW w:w="5035" w:type="dxa"/>
          </w:tcPr>
          <w:p w14:paraId="14A7758A" w14:textId="518CE835" w:rsidR="00846E0A" w:rsidRPr="00846E0A" w:rsidRDefault="00846E0A">
            <w:pPr>
              <w:rPr>
                <w:sz w:val="24"/>
                <w:szCs w:val="24"/>
              </w:rPr>
            </w:pPr>
            <w:r w:rsidRPr="00846E0A">
              <w:rPr>
                <w:sz w:val="24"/>
                <w:szCs w:val="24"/>
              </w:rPr>
              <w:t>US Census Bureau</w:t>
            </w:r>
          </w:p>
        </w:tc>
      </w:tr>
    </w:tbl>
    <w:p w14:paraId="63DE926A" w14:textId="308499E5" w:rsidR="006F63DD" w:rsidRPr="002126A8" w:rsidRDefault="006F63DD">
      <w:pPr>
        <w:rPr>
          <w:b/>
          <w:sz w:val="32"/>
          <w:szCs w:val="32"/>
        </w:rPr>
      </w:pPr>
    </w:p>
    <w:p w14:paraId="00FA2326" w14:textId="765533CD" w:rsidR="00894B14" w:rsidRPr="002126A8" w:rsidRDefault="00894B14">
      <w:pPr>
        <w:rPr>
          <w:b/>
          <w:sz w:val="32"/>
          <w:szCs w:val="32"/>
        </w:rPr>
      </w:pPr>
      <w:r w:rsidRPr="002126A8">
        <w:rPr>
          <w:b/>
          <w:sz w:val="32"/>
          <w:szCs w:val="32"/>
        </w:rPr>
        <w:t>Programming language</w:t>
      </w:r>
    </w:p>
    <w:p w14:paraId="30BD5F4B" w14:textId="2CC1654A" w:rsidR="00894B14" w:rsidRDefault="00894B14">
      <w:pPr>
        <w:rPr>
          <w:sz w:val="24"/>
          <w:szCs w:val="24"/>
        </w:rPr>
      </w:pPr>
      <w:r>
        <w:rPr>
          <w:sz w:val="24"/>
          <w:szCs w:val="24"/>
        </w:rPr>
        <w:t>HTML, JavaScript</w:t>
      </w:r>
    </w:p>
    <w:p w14:paraId="194AC495" w14:textId="6D9A49C6" w:rsidR="00894B14" w:rsidRPr="002126A8" w:rsidRDefault="00894B14">
      <w:pPr>
        <w:rPr>
          <w:b/>
          <w:sz w:val="32"/>
          <w:szCs w:val="32"/>
        </w:rPr>
      </w:pPr>
      <w:r w:rsidRPr="002126A8">
        <w:rPr>
          <w:b/>
          <w:sz w:val="32"/>
          <w:szCs w:val="32"/>
        </w:rPr>
        <w:t>Open Source Tools</w:t>
      </w:r>
    </w:p>
    <w:p w14:paraId="530D224C" w14:textId="42C23779" w:rsidR="00894B14" w:rsidRPr="002126A8" w:rsidRDefault="00894B14">
      <w:pPr>
        <w:rPr>
          <w:b/>
          <w:i/>
          <w:sz w:val="24"/>
          <w:szCs w:val="24"/>
        </w:rPr>
      </w:pPr>
      <w:r w:rsidRPr="002126A8">
        <w:rPr>
          <w:b/>
          <w:i/>
          <w:sz w:val="24"/>
          <w:szCs w:val="24"/>
        </w:rPr>
        <w:t>Leaflet.js</w:t>
      </w:r>
    </w:p>
    <w:p w14:paraId="2FD6E45D" w14:textId="7B473ABB" w:rsidR="002126A8" w:rsidRDefault="002126A8">
      <w:pPr>
        <w:rPr>
          <w:sz w:val="24"/>
          <w:szCs w:val="24"/>
        </w:rPr>
      </w:pPr>
      <w:proofErr w:type="gramStart"/>
      <w:r w:rsidRPr="002126A8">
        <w:rPr>
          <w:sz w:val="24"/>
          <w:szCs w:val="24"/>
        </w:rPr>
        <w:t>A</w:t>
      </w:r>
      <w:proofErr w:type="gramEnd"/>
      <w:r w:rsidRPr="002126A8">
        <w:rPr>
          <w:sz w:val="24"/>
          <w:szCs w:val="24"/>
        </w:rPr>
        <w:t xml:space="preserve"> </w:t>
      </w:r>
      <w:r w:rsidRPr="002126A8">
        <w:rPr>
          <w:sz w:val="24"/>
          <w:szCs w:val="24"/>
        </w:rPr>
        <w:t>open-source JavaScript library for mobile-friendly interactive maps. </w:t>
      </w:r>
    </w:p>
    <w:p w14:paraId="351BC095" w14:textId="138EA244" w:rsidR="002126A8" w:rsidRDefault="002126A8">
      <w:pPr>
        <w:rPr>
          <w:sz w:val="24"/>
          <w:szCs w:val="24"/>
        </w:rPr>
      </w:pPr>
      <w:hyperlink r:id="rId4" w:history="1">
        <w:r w:rsidRPr="00B71E0A">
          <w:rPr>
            <w:rStyle w:val="Hyperlink"/>
            <w:sz w:val="24"/>
            <w:szCs w:val="24"/>
          </w:rPr>
          <w:t>http://leafletjs.com/index.html</w:t>
        </w:r>
      </w:hyperlink>
    </w:p>
    <w:p w14:paraId="78E7CF3A" w14:textId="4099697F" w:rsidR="00894B14" w:rsidRPr="002126A8" w:rsidRDefault="00894B14">
      <w:pPr>
        <w:rPr>
          <w:b/>
          <w:i/>
          <w:sz w:val="24"/>
          <w:szCs w:val="24"/>
        </w:rPr>
      </w:pPr>
      <w:r w:rsidRPr="002126A8">
        <w:rPr>
          <w:b/>
          <w:i/>
          <w:sz w:val="24"/>
          <w:szCs w:val="24"/>
        </w:rPr>
        <w:t>Leaflet-pip.js</w:t>
      </w:r>
    </w:p>
    <w:p w14:paraId="58711297" w14:textId="61F3C6CB" w:rsidR="002126A8" w:rsidRDefault="002126A8">
      <w:pPr>
        <w:rPr>
          <w:sz w:val="24"/>
          <w:szCs w:val="24"/>
        </w:rPr>
      </w:pPr>
      <w:r w:rsidRPr="002126A8">
        <w:rPr>
          <w:sz w:val="24"/>
          <w:szCs w:val="24"/>
        </w:rPr>
        <w:t>A </w:t>
      </w:r>
      <w:hyperlink r:id="rId5" w:history="1">
        <w:r w:rsidRPr="002126A8">
          <w:rPr>
            <w:sz w:val="24"/>
            <w:szCs w:val="24"/>
          </w:rPr>
          <w:t>Leaflet</w:t>
        </w:r>
      </w:hyperlink>
      <w:r w:rsidRPr="002126A8">
        <w:rPr>
          <w:sz w:val="24"/>
          <w:szCs w:val="24"/>
        </w:rPr>
        <w:t>-friendly API for </w:t>
      </w:r>
      <w:hyperlink r:id="rId6" w:history="1">
        <w:r w:rsidRPr="002126A8">
          <w:rPr>
            <w:sz w:val="24"/>
            <w:szCs w:val="24"/>
          </w:rPr>
          <w:t>point in polygon</w:t>
        </w:r>
      </w:hyperlink>
      <w:r w:rsidRPr="002126A8">
        <w:rPr>
          <w:sz w:val="24"/>
          <w:szCs w:val="24"/>
        </w:rPr>
        <w:t> operations, using </w:t>
      </w:r>
      <w:proofErr w:type="spellStart"/>
      <w:r w:rsidRPr="002126A8">
        <w:rPr>
          <w:sz w:val="24"/>
          <w:szCs w:val="24"/>
        </w:rPr>
        <w:fldChar w:fldCharType="begin"/>
      </w:r>
      <w:r w:rsidRPr="002126A8">
        <w:rPr>
          <w:sz w:val="24"/>
          <w:szCs w:val="24"/>
        </w:rPr>
        <w:instrText xml:space="preserve"> HYPERLINK "https://github.com/substack" </w:instrText>
      </w:r>
      <w:r w:rsidRPr="002126A8">
        <w:rPr>
          <w:sz w:val="24"/>
          <w:szCs w:val="24"/>
        </w:rPr>
        <w:fldChar w:fldCharType="separate"/>
      </w:r>
      <w:r w:rsidRPr="002126A8">
        <w:rPr>
          <w:sz w:val="24"/>
          <w:szCs w:val="24"/>
        </w:rPr>
        <w:t>substack</w:t>
      </w:r>
      <w:r w:rsidRPr="002126A8">
        <w:rPr>
          <w:sz w:val="24"/>
          <w:szCs w:val="24"/>
        </w:rPr>
        <w:fldChar w:fldCharType="end"/>
      </w:r>
      <w:r w:rsidRPr="002126A8">
        <w:rPr>
          <w:sz w:val="24"/>
          <w:szCs w:val="24"/>
        </w:rPr>
        <w:t>'s</w:t>
      </w:r>
      <w:proofErr w:type="spellEnd"/>
      <w:r w:rsidRPr="002126A8">
        <w:rPr>
          <w:sz w:val="24"/>
          <w:szCs w:val="24"/>
        </w:rPr>
        <w:t> </w:t>
      </w:r>
      <w:hyperlink r:id="rId7" w:history="1">
        <w:r w:rsidRPr="002126A8">
          <w:rPr>
            <w:sz w:val="24"/>
            <w:szCs w:val="24"/>
          </w:rPr>
          <w:t>point in polygon</w:t>
        </w:r>
      </w:hyperlink>
      <w:r w:rsidRPr="002126A8">
        <w:rPr>
          <w:sz w:val="24"/>
          <w:szCs w:val="24"/>
        </w:rPr>
        <w:t> library.</w:t>
      </w:r>
    </w:p>
    <w:p w14:paraId="601E4D82" w14:textId="67C09971" w:rsidR="002126A8" w:rsidRDefault="002126A8">
      <w:pPr>
        <w:rPr>
          <w:sz w:val="24"/>
          <w:szCs w:val="24"/>
        </w:rPr>
      </w:pPr>
      <w:hyperlink r:id="rId8" w:history="1">
        <w:r w:rsidRPr="00B71E0A">
          <w:rPr>
            <w:rStyle w:val="Hyperlink"/>
            <w:sz w:val="24"/>
            <w:szCs w:val="24"/>
          </w:rPr>
          <w:t>https://github.com/mapbox/leaflet-pip</w:t>
        </w:r>
      </w:hyperlink>
    </w:p>
    <w:p w14:paraId="76C8C0CE" w14:textId="5E2C3A51" w:rsidR="00894B14" w:rsidRPr="002126A8" w:rsidRDefault="00894B14">
      <w:pPr>
        <w:rPr>
          <w:b/>
          <w:i/>
          <w:sz w:val="24"/>
          <w:szCs w:val="24"/>
        </w:rPr>
      </w:pPr>
      <w:r w:rsidRPr="002126A8">
        <w:rPr>
          <w:b/>
          <w:i/>
          <w:sz w:val="24"/>
          <w:szCs w:val="24"/>
        </w:rPr>
        <w:t>Autolinker.js</w:t>
      </w:r>
    </w:p>
    <w:p w14:paraId="61C61183" w14:textId="012474CD" w:rsidR="002126A8" w:rsidRDefault="002126A8">
      <w:pPr>
        <w:rPr>
          <w:sz w:val="24"/>
          <w:szCs w:val="24"/>
        </w:rPr>
      </w:pPr>
      <w:r w:rsidRPr="002126A8">
        <w:rPr>
          <w:sz w:val="24"/>
          <w:szCs w:val="24"/>
        </w:rPr>
        <w:t xml:space="preserve">Utility to Automatically Link URLs, Email Addresses, Phone Numbers, Twitter handles, and Hashtags </w:t>
      </w:r>
      <w:proofErr w:type="gramStart"/>
      <w:r w:rsidRPr="002126A8">
        <w:rPr>
          <w:sz w:val="24"/>
          <w:szCs w:val="24"/>
        </w:rPr>
        <w:t>in a given</w:t>
      </w:r>
      <w:proofErr w:type="gramEnd"/>
      <w:r w:rsidRPr="002126A8">
        <w:rPr>
          <w:sz w:val="24"/>
          <w:szCs w:val="24"/>
        </w:rPr>
        <w:t xml:space="preserve"> block of text/HTML</w:t>
      </w:r>
      <w:r w:rsidR="00031363">
        <w:rPr>
          <w:sz w:val="24"/>
          <w:szCs w:val="24"/>
        </w:rPr>
        <w:t>.</w:t>
      </w:r>
    </w:p>
    <w:p w14:paraId="75F19793" w14:textId="68D277B1" w:rsidR="00031363" w:rsidRDefault="00031363">
      <w:pPr>
        <w:rPr>
          <w:sz w:val="24"/>
          <w:szCs w:val="24"/>
        </w:rPr>
      </w:pPr>
      <w:hyperlink r:id="rId9" w:history="1">
        <w:r w:rsidRPr="00B71E0A">
          <w:rPr>
            <w:rStyle w:val="Hyperlink"/>
            <w:sz w:val="24"/>
            <w:szCs w:val="24"/>
          </w:rPr>
          <w:t>https://github.com/gregjacobs/Autolinker.js/</w:t>
        </w:r>
      </w:hyperlink>
    </w:p>
    <w:p w14:paraId="356320CC" w14:textId="4D9CC859" w:rsidR="00894B14" w:rsidRPr="002126A8" w:rsidRDefault="00894B14">
      <w:pPr>
        <w:rPr>
          <w:b/>
          <w:sz w:val="32"/>
          <w:szCs w:val="32"/>
        </w:rPr>
      </w:pPr>
      <w:r w:rsidRPr="002126A8">
        <w:rPr>
          <w:b/>
          <w:sz w:val="32"/>
          <w:szCs w:val="32"/>
        </w:rPr>
        <w:lastRenderedPageBreak/>
        <w:t>Functions</w:t>
      </w:r>
    </w:p>
    <w:p w14:paraId="12BECEE2" w14:textId="2E76FDFC" w:rsidR="00894B14" w:rsidRDefault="00894B14">
      <w:pPr>
        <w:rPr>
          <w:sz w:val="24"/>
          <w:szCs w:val="24"/>
        </w:rPr>
      </w:pPr>
      <w:r>
        <w:rPr>
          <w:sz w:val="24"/>
          <w:szCs w:val="24"/>
        </w:rPr>
        <w:t>1. Basic map manipulation: zoom in, zoom out, pan</w:t>
      </w:r>
    </w:p>
    <w:p w14:paraId="3BF4BCEA" w14:textId="14C6595B" w:rsidR="00894B14" w:rsidRDefault="00894B14">
      <w:pPr>
        <w:rPr>
          <w:sz w:val="24"/>
          <w:szCs w:val="24"/>
        </w:rPr>
      </w:pPr>
      <w:r>
        <w:rPr>
          <w:sz w:val="24"/>
          <w:szCs w:val="24"/>
        </w:rPr>
        <w:t xml:space="preserve">2. Layer controls: A layer control </w:t>
      </w:r>
      <w:r w:rsidR="004D61E1">
        <w:rPr>
          <w:sz w:val="24"/>
          <w:szCs w:val="24"/>
        </w:rPr>
        <w:t xml:space="preserve">icon allow users to switch different layers </w:t>
      </w:r>
    </w:p>
    <w:p w14:paraId="185EC41D" w14:textId="38DE128E" w:rsidR="004D61E1" w:rsidRDefault="004D61E1">
      <w:pPr>
        <w:rPr>
          <w:sz w:val="24"/>
          <w:szCs w:val="24"/>
        </w:rPr>
      </w:pPr>
      <w:r>
        <w:rPr>
          <w:sz w:val="24"/>
          <w:szCs w:val="24"/>
        </w:rPr>
        <w:t xml:space="preserve">3. Popup: Allow pop ups for each layer by clicking </w:t>
      </w:r>
    </w:p>
    <w:p w14:paraId="6F9B6E29" w14:textId="6435191A" w:rsidR="004D61E1" w:rsidRPr="00846E0A" w:rsidRDefault="004D61E1">
      <w:pPr>
        <w:rPr>
          <w:sz w:val="24"/>
          <w:szCs w:val="24"/>
        </w:rPr>
      </w:pPr>
      <w:r>
        <w:rPr>
          <w:sz w:val="24"/>
          <w:szCs w:val="24"/>
        </w:rPr>
        <w:t>4. Info: A window showing qualifying information on the right of the page</w:t>
      </w:r>
    </w:p>
    <w:p w14:paraId="6D48E5AB" w14:textId="0A6A26A3" w:rsidR="006F63DD" w:rsidRDefault="004D61E1">
      <w:pPr>
        <w:rPr>
          <w:sz w:val="24"/>
          <w:szCs w:val="24"/>
        </w:rPr>
      </w:pPr>
      <w:r>
        <w:rPr>
          <w:sz w:val="24"/>
          <w:szCs w:val="24"/>
        </w:rPr>
        <w:t xml:space="preserve">5. Geo locator:  A text box allows user-input address with auto-complete feature; geocode and add markers of user-input address; update the </w:t>
      </w:r>
      <w:r>
        <w:rPr>
          <w:sz w:val="24"/>
          <w:szCs w:val="24"/>
        </w:rPr>
        <w:t>qualifying information</w:t>
      </w:r>
      <w:r>
        <w:rPr>
          <w:sz w:val="24"/>
          <w:szCs w:val="24"/>
        </w:rPr>
        <w:t xml:space="preserve"> of under-input address on the Info window</w:t>
      </w:r>
      <w:r w:rsidR="00035452">
        <w:rPr>
          <w:sz w:val="24"/>
          <w:szCs w:val="24"/>
        </w:rPr>
        <w:t>.</w:t>
      </w:r>
    </w:p>
    <w:p w14:paraId="2558DF42" w14:textId="72DAB495" w:rsidR="00035452" w:rsidRDefault="00035452">
      <w:pPr>
        <w:rPr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063E567" wp14:editId="6EA8E330">
                <wp:simplePos x="0" y="0"/>
                <wp:positionH relativeFrom="column">
                  <wp:posOffset>541020</wp:posOffset>
                </wp:positionH>
                <wp:positionV relativeFrom="paragraph">
                  <wp:posOffset>3935095</wp:posOffset>
                </wp:positionV>
                <wp:extent cx="4305300" cy="960120"/>
                <wp:effectExtent l="0" t="0" r="19050" b="1143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305300" cy="96012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487E459" w14:textId="5E2390BE" w:rsidR="00035452" w:rsidRPr="00035452" w:rsidRDefault="00035452" w:rsidP="00035452">
                            <w:pPr>
                              <w:rPr>
                                <w:color w:val="000000" w:themeColor="text1"/>
                                <w:sz w:val="28"/>
                              </w:rPr>
                            </w:pPr>
                            <w:r w:rsidRPr="00035452">
                              <w:rPr>
                                <w:color w:val="000000" w:themeColor="text1"/>
                                <w:sz w:val="28"/>
                              </w:rPr>
                              <w:t>Databas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063E567" id="Rectangle 3" o:spid="_x0000_s1026" style="position:absolute;margin-left:42.6pt;margin-top:309.85pt;width:339pt;height:75.6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" filled="f" strokecolor="#1f3763 [1604]" strokeweight="1pt">
                <v:textbox>
                  <w:txbxContent>
                    <w:p w14:paraId="0487E459" w14:textId="5E2390BE" w:rsidR="00035452" w:rsidRPr="00035452" w:rsidRDefault="00035452" w:rsidP="00035452">
                      <w:pPr>
                        <w:rPr>
                          <w:color w:val="000000" w:themeColor="text1"/>
                          <w:sz w:val="28"/>
                        </w:rPr>
                      </w:pPr>
                      <w:r w:rsidRPr="00035452">
                        <w:rPr>
                          <w:color w:val="000000" w:themeColor="text1"/>
                          <w:sz w:val="28"/>
                        </w:rPr>
                        <w:t>Database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239" behindDoc="0" locked="0" layoutInCell="1" allowOverlap="1" wp14:anchorId="6766BF74" wp14:editId="02E6440E">
                <wp:simplePos x="0" y="0"/>
                <wp:positionH relativeFrom="column">
                  <wp:posOffset>495300</wp:posOffset>
                </wp:positionH>
                <wp:positionV relativeFrom="paragraph">
                  <wp:posOffset>2289175</wp:posOffset>
                </wp:positionV>
                <wp:extent cx="4305300" cy="960120"/>
                <wp:effectExtent l="0" t="0" r="19050" b="1143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305300" cy="96012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6C42B9B" w14:textId="7500828C" w:rsidR="00035452" w:rsidRPr="00035452" w:rsidRDefault="00035452" w:rsidP="00035452">
                            <w:pPr>
                              <w:rPr>
                                <w:color w:val="000000" w:themeColor="text1"/>
                                <w:sz w:val="28"/>
                              </w:rPr>
                            </w:pPr>
                            <w:r w:rsidRPr="00035452">
                              <w:rPr>
                                <w:color w:val="000000" w:themeColor="text1"/>
                                <w:sz w:val="28"/>
                              </w:rPr>
                              <w:t>Serv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766BF74" id="Rectangle 2" o:spid="_x0000_s1027" style="position:absolute;margin-left:39pt;margin-top:180.25pt;width:339pt;height:75.6pt;z-index:251658239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" filled="f" strokecolor="#1f3763 [1604]" strokeweight="1pt">
                <v:textbox>
                  <w:txbxContent>
                    <w:p w14:paraId="46C42B9B" w14:textId="7500828C" w:rsidR="00035452" w:rsidRPr="00035452" w:rsidRDefault="00035452" w:rsidP="00035452">
                      <w:pPr>
                        <w:rPr>
                          <w:color w:val="000000" w:themeColor="text1"/>
                          <w:sz w:val="28"/>
                        </w:rPr>
                      </w:pPr>
                      <w:r w:rsidRPr="00035452">
                        <w:rPr>
                          <w:color w:val="000000" w:themeColor="text1"/>
                          <w:sz w:val="28"/>
                        </w:rPr>
                        <w:t>Server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CDB42A8" wp14:editId="3ACA1C10">
                <wp:simplePos x="0" y="0"/>
                <wp:positionH relativeFrom="column">
                  <wp:posOffset>464820</wp:posOffset>
                </wp:positionH>
                <wp:positionV relativeFrom="paragraph">
                  <wp:posOffset>628015</wp:posOffset>
                </wp:positionV>
                <wp:extent cx="4305300" cy="960120"/>
                <wp:effectExtent l="0" t="0" r="19050" b="1143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305300" cy="96012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D6A1C3E" w14:textId="6D060426" w:rsidR="00FB0C3E" w:rsidRPr="00FB0C3E" w:rsidRDefault="00FB0C3E" w:rsidP="00FB0C3E">
                            <w:pPr>
                              <w:rPr>
                                <w:color w:val="000000" w:themeColor="text1"/>
                                <w:sz w:val="28"/>
                              </w:rPr>
                            </w:pPr>
                            <w:r w:rsidRPr="00FB0C3E">
                              <w:rPr>
                                <w:color w:val="000000" w:themeColor="text1"/>
                                <w:sz w:val="28"/>
                              </w:rPr>
                              <w:t>Front</w:t>
                            </w:r>
                            <w:r>
                              <w:rPr>
                                <w:color w:val="000000" w:themeColor="text1"/>
                                <w:sz w:val="28"/>
                              </w:rPr>
                              <w:t xml:space="preserve"> End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CDB42A8" id="Rectangle 1" o:spid="_x0000_s1028" style="position:absolute;margin-left:36.6pt;margin-top:49.45pt;width:339pt;height:75.6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" filled="f" strokecolor="#1f3763 [1604]" strokeweight="1pt">
                <v:textbox>
                  <w:txbxContent>
                    <w:p w14:paraId="0D6A1C3E" w14:textId="6D060426" w:rsidR="00FB0C3E" w:rsidRPr="00FB0C3E" w:rsidRDefault="00FB0C3E" w:rsidP="00FB0C3E">
                      <w:pPr>
                        <w:rPr>
                          <w:color w:val="000000" w:themeColor="text1"/>
                          <w:sz w:val="28"/>
                        </w:rPr>
                      </w:pPr>
                      <w:r w:rsidRPr="00FB0C3E">
                        <w:rPr>
                          <w:color w:val="000000" w:themeColor="text1"/>
                          <w:sz w:val="28"/>
                        </w:rPr>
                        <w:t>Front</w:t>
                      </w:r>
                      <w:r>
                        <w:rPr>
                          <w:color w:val="000000" w:themeColor="text1"/>
                          <w:sz w:val="28"/>
                        </w:rPr>
                        <w:t xml:space="preserve"> End 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sz w:val="24"/>
          <w:szCs w:val="24"/>
        </w:rPr>
        <w:t>6. Search: A search box allow users searching by name of the site to determine whether the site exists in the current sites database.</w:t>
      </w:r>
    </w:p>
    <w:p w14:paraId="1729EC89" w14:textId="54FB83FF" w:rsidR="00035452" w:rsidRPr="00035452" w:rsidRDefault="00FB0C3E" w:rsidP="00035452">
      <w:pPr>
        <w:rPr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223911D6" wp14:editId="2EB3EE86">
                <wp:simplePos x="0" y="0"/>
                <wp:positionH relativeFrom="column">
                  <wp:posOffset>1645920</wp:posOffset>
                </wp:positionH>
                <wp:positionV relativeFrom="paragraph">
                  <wp:posOffset>210820</wp:posOffset>
                </wp:positionV>
                <wp:extent cx="1866900" cy="251460"/>
                <wp:effectExtent l="0" t="0" r="19050" b="15240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66900" cy="25146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FCB6C9D" w14:textId="1C91DAEE" w:rsidR="00FB0C3E" w:rsidRPr="00035452" w:rsidRDefault="00FB0C3E" w:rsidP="00FB0C3E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HTML+CS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223911D6" id="Rectangle 9" o:spid="_x0000_s1029" style="position:absolute;margin-left:129.6pt;margin-top:16.6pt;width:147pt;height:19.8pt;z-index:25166848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" filled="f" strokecolor="#1f3763 [1604]" strokeweight="1pt">
                <v:textbox>
                  <w:txbxContent>
                    <w:p w14:paraId="1FCB6C9D" w14:textId="1C91DAEE" w:rsidR="00FB0C3E" w:rsidRPr="00035452" w:rsidRDefault="00FB0C3E" w:rsidP="00FB0C3E">
                      <w:pPr>
                        <w:jc w:val="center"/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</w:rPr>
                        <w:t>HTML+CSS</w:t>
                      </w:r>
                    </w:p>
                  </w:txbxContent>
                </v:textbox>
              </v:rect>
            </w:pict>
          </mc:Fallback>
        </mc:AlternateContent>
      </w:r>
    </w:p>
    <w:p w14:paraId="1B368764" w14:textId="1D0B1002" w:rsidR="00035452" w:rsidRPr="00035452" w:rsidRDefault="00FB0C3E" w:rsidP="00035452">
      <w:pPr>
        <w:rPr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4C71E4A8" wp14:editId="5FC9D808">
                <wp:simplePos x="0" y="0"/>
                <wp:positionH relativeFrom="column">
                  <wp:posOffset>2491740</wp:posOffset>
                </wp:positionH>
                <wp:positionV relativeFrom="paragraph">
                  <wp:posOffset>180975</wp:posOffset>
                </wp:positionV>
                <wp:extent cx="220980" cy="190500"/>
                <wp:effectExtent l="15240" t="22860" r="41910" b="22860"/>
                <wp:wrapNone/>
                <wp:docPr id="11" name="Arrow: Right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220980" cy="190500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6C1A403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Arrow: Right 11" o:spid="_x0000_s1026" type="#_x0000_t13" style="position:absolute;margin-left:196.2pt;margin-top:14.25pt;width:17.4pt;height:15pt;rotation:-90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" adj="12290" fillcolor="#4472c4 [3204]" strokecolor="#1f3763 [1604]" strokeweight="1pt"/>
            </w:pict>
          </mc:Fallback>
        </mc:AlternateContent>
      </w:r>
    </w:p>
    <w:p w14:paraId="698F786B" w14:textId="2870E846" w:rsidR="00035452" w:rsidRPr="00035452" w:rsidRDefault="00FB0C3E" w:rsidP="00035452">
      <w:pPr>
        <w:rPr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4A937D89" wp14:editId="2749743E">
                <wp:simplePos x="0" y="0"/>
                <wp:positionH relativeFrom="column">
                  <wp:posOffset>1653540</wp:posOffset>
                </wp:positionH>
                <wp:positionV relativeFrom="paragraph">
                  <wp:posOffset>101600</wp:posOffset>
                </wp:positionV>
                <wp:extent cx="1866900" cy="251460"/>
                <wp:effectExtent l="0" t="0" r="19050" b="15240"/>
                <wp:wrapNone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66900" cy="25146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003A634" w14:textId="0C87A0E0" w:rsidR="00FB0C3E" w:rsidRPr="00035452" w:rsidRDefault="00FB0C3E" w:rsidP="00FB0C3E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JavaScrip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4A937D89" id="Rectangle 10" o:spid="_x0000_s1030" style="position:absolute;margin-left:130.2pt;margin-top:8pt;width:147pt;height:19.8pt;z-index:25167052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" filled="f" strokecolor="#1f3763 [1604]" strokeweight="1pt">
                <v:textbox>
                  <w:txbxContent>
                    <w:p w14:paraId="5003A634" w14:textId="0C87A0E0" w:rsidR="00FB0C3E" w:rsidRPr="00035452" w:rsidRDefault="00FB0C3E" w:rsidP="00FB0C3E">
                      <w:pPr>
                        <w:jc w:val="center"/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</w:rPr>
                        <w:t>JavaScript</w:t>
                      </w:r>
                    </w:p>
                  </w:txbxContent>
                </v:textbox>
              </v:rect>
            </w:pict>
          </mc:Fallback>
        </mc:AlternateContent>
      </w:r>
    </w:p>
    <w:p w14:paraId="16F04171" w14:textId="126EB108" w:rsidR="00035452" w:rsidRPr="00035452" w:rsidRDefault="00035452" w:rsidP="00035452">
      <w:pPr>
        <w:rPr>
          <w:sz w:val="24"/>
          <w:szCs w:val="24"/>
        </w:rPr>
      </w:pPr>
    </w:p>
    <w:p w14:paraId="3F48906B" w14:textId="3194E605" w:rsidR="00035452" w:rsidRPr="00035452" w:rsidRDefault="00FB0C3E" w:rsidP="00035452">
      <w:pPr>
        <w:rPr>
          <w:sz w:val="24"/>
          <w:szCs w:val="24"/>
        </w:rPr>
      </w:pPr>
      <w:r w:rsidRPr="00FB0C3E">
        <w:rPr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79744" behindDoc="0" locked="0" layoutInCell="1" allowOverlap="1" wp14:anchorId="622A9BA6" wp14:editId="226AF967">
                <wp:simplePos x="0" y="0"/>
                <wp:positionH relativeFrom="column">
                  <wp:posOffset>3467100</wp:posOffset>
                </wp:positionH>
                <wp:positionV relativeFrom="paragraph">
                  <wp:posOffset>90805</wp:posOffset>
                </wp:positionV>
                <wp:extent cx="708660" cy="259080"/>
                <wp:effectExtent l="0" t="0" r="15240" b="26670"/>
                <wp:wrapSquare wrapText="bothSides"/>
                <wp:docPr id="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8660" cy="25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2B23998" w14:textId="01886554" w:rsidR="00FB0C3E" w:rsidRDefault="00FB0C3E" w:rsidP="00FB0C3E">
                            <w:r>
                              <w:t>Dat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22A9BA6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31" type="#_x0000_t202" style="position:absolute;margin-left:273pt;margin-top:7.15pt;width:55.8pt;height:20.4pt;z-index:25167974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">
                <v:textbox>
                  <w:txbxContent>
                    <w:p w14:paraId="12B23998" w14:textId="01886554" w:rsidR="00FB0C3E" w:rsidRDefault="00FB0C3E" w:rsidP="00FB0C3E">
                      <w:r>
                        <w:t>Data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FB0C3E">
        <w:rPr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77696" behindDoc="0" locked="0" layoutInCell="1" allowOverlap="1" wp14:anchorId="5129A270" wp14:editId="65DE2D4D">
                <wp:simplePos x="0" y="0"/>
                <wp:positionH relativeFrom="column">
                  <wp:posOffset>861060</wp:posOffset>
                </wp:positionH>
                <wp:positionV relativeFrom="paragraph">
                  <wp:posOffset>88900</wp:posOffset>
                </wp:positionV>
                <wp:extent cx="708660" cy="259080"/>
                <wp:effectExtent l="0" t="0" r="15240" b="2667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8660" cy="25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CC21AD8" w14:textId="7593E9F4" w:rsidR="00FB0C3E" w:rsidRDefault="00FB0C3E">
                            <w:r>
                              <w:t>Reques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129A270" id="_x0000_s1032" type="#_x0000_t202" style="position:absolute;margin-left:67.8pt;margin-top:7pt;width:55.8pt;height:20.4pt;z-index:2516776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">
                <v:textbox>
                  <w:txbxContent>
                    <w:p w14:paraId="1CC21AD8" w14:textId="7593E9F4" w:rsidR="00FB0C3E" w:rsidRDefault="00FB0C3E">
                      <w:r>
                        <w:t>Request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7035DC1D" wp14:editId="79D1C401">
                <wp:simplePos x="0" y="0"/>
                <wp:positionH relativeFrom="column">
                  <wp:posOffset>1386840</wp:posOffset>
                </wp:positionH>
                <wp:positionV relativeFrom="paragraph">
                  <wp:posOffset>107950</wp:posOffset>
                </wp:positionV>
                <wp:extent cx="628650" cy="205740"/>
                <wp:effectExtent l="1905" t="0" r="40005" b="40005"/>
                <wp:wrapNone/>
                <wp:docPr id="13" name="Arrow: Right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400000">
                          <a:off x="0" y="0"/>
                          <a:ext cx="628650" cy="205740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7FFC268" w14:textId="3BA7085E" w:rsidR="00FB0C3E" w:rsidRDefault="00FB0C3E" w:rsidP="00FB0C3E">
                            <w:pPr>
                              <w:jc w:val="center"/>
                            </w:pPr>
                            <w:proofErr w:type="spellStart"/>
                            <w:r>
                              <w:t>rEQUEST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035DC1D" id="Arrow: Right 13" o:spid="_x0000_s1033" type="#_x0000_t13" style="position:absolute;margin-left:109.2pt;margin-top:8.5pt;width:49.5pt;height:16.2pt;rotation:90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" adj="18065" fillcolor="#4472c4 [3204]" strokecolor="#1f3763 [1604]" strokeweight="1pt">
                <v:textbox>
                  <w:txbxContent>
                    <w:p w14:paraId="07FFC268" w14:textId="3BA7085E" w:rsidR="00FB0C3E" w:rsidRDefault="00FB0C3E" w:rsidP="00FB0C3E">
                      <w:pPr>
                        <w:jc w:val="center"/>
                      </w:pPr>
                      <w:proofErr w:type="spellStart"/>
                      <w:r>
                        <w:t>rEQUEST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177F616F" wp14:editId="1EB4EEA9">
                <wp:simplePos x="0" y="0"/>
                <wp:positionH relativeFrom="column">
                  <wp:posOffset>2996565</wp:posOffset>
                </wp:positionH>
                <wp:positionV relativeFrom="paragraph">
                  <wp:posOffset>132715</wp:posOffset>
                </wp:positionV>
                <wp:extent cx="628650" cy="205740"/>
                <wp:effectExtent l="1905" t="17145" r="40005" b="20955"/>
                <wp:wrapNone/>
                <wp:docPr id="12" name="Arrow: Right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628650" cy="205740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9996A7D" id="Arrow: Right 12" o:spid="_x0000_s1026" type="#_x0000_t13" style="position:absolute;margin-left:235.95pt;margin-top:10.45pt;width:49.5pt;height:16.2pt;rotation:-90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" adj="18065" fillcolor="#4472c4 [3204]" strokecolor="#1f3763 [1604]" strokeweight="1pt"/>
            </w:pict>
          </mc:Fallback>
        </mc:AlternateContent>
      </w:r>
    </w:p>
    <w:p w14:paraId="706FC24E" w14:textId="34DA30F5" w:rsidR="00035452" w:rsidRPr="00035452" w:rsidRDefault="00035452" w:rsidP="00035452">
      <w:pPr>
        <w:rPr>
          <w:sz w:val="24"/>
          <w:szCs w:val="24"/>
        </w:rPr>
      </w:pPr>
    </w:p>
    <w:p w14:paraId="3A8AA2F8" w14:textId="6C48E86A" w:rsidR="00035452" w:rsidRDefault="00FB0C3E" w:rsidP="00035452">
      <w:pPr>
        <w:rPr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4FA56EE6" wp14:editId="513C1AC9">
                <wp:simplePos x="0" y="0"/>
                <wp:positionH relativeFrom="column">
                  <wp:posOffset>1706880</wp:posOffset>
                </wp:positionH>
                <wp:positionV relativeFrom="paragraph">
                  <wp:posOffset>287020</wp:posOffset>
                </wp:positionV>
                <wp:extent cx="1866900" cy="251460"/>
                <wp:effectExtent l="0" t="0" r="19050" b="15240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66900" cy="25146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488EB92" w14:textId="1AB4C407" w:rsidR="00FB0C3E" w:rsidRPr="00035452" w:rsidRDefault="00FB0C3E" w:rsidP="00FB0C3E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  <w:proofErr w:type="spellStart"/>
                            <w:r>
                              <w:rPr>
                                <w:color w:val="000000" w:themeColor="text1"/>
                              </w:rPr>
                              <w:t>Apache+</w:t>
                            </w:r>
                            <w:r w:rsidR="004D4CF3">
                              <w:rPr>
                                <w:color w:val="000000" w:themeColor="text1"/>
                              </w:rPr>
                              <w:t>T</w:t>
                            </w:r>
                            <w:r>
                              <w:rPr>
                                <w:color w:val="000000" w:themeColor="text1"/>
                              </w:rPr>
                              <w:t>OMCAT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4FA56EE6" id="Rectangle 7" o:spid="_x0000_s1034" style="position:absolute;margin-left:134.4pt;margin-top:22.6pt;width:147pt;height:19.8pt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" filled="f" strokecolor="#1f3763 [1604]" strokeweight="1pt">
                <v:textbox>
                  <w:txbxContent>
                    <w:p w14:paraId="0488EB92" w14:textId="1AB4C407" w:rsidR="00FB0C3E" w:rsidRPr="00035452" w:rsidRDefault="00FB0C3E" w:rsidP="00FB0C3E">
                      <w:pPr>
                        <w:jc w:val="center"/>
                        <w:rPr>
                          <w:color w:val="000000" w:themeColor="text1"/>
                        </w:rPr>
                      </w:pPr>
                      <w:proofErr w:type="spellStart"/>
                      <w:r>
                        <w:rPr>
                          <w:color w:val="000000" w:themeColor="text1"/>
                        </w:rPr>
                        <w:t>Apache+</w:t>
                      </w:r>
                      <w:r w:rsidR="004D4CF3">
                        <w:rPr>
                          <w:color w:val="000000" w:themeColor="text1"/>
                        </w:rPr>
                        <w:t>T</w:t>
                      </w:r>
                      <w:r>
                        <w:rPr>
                          <w:color w:val="000000" w:themeColor="text1"/>
                        </w:rPr>
                        <w:t>OMCAT</w:t>
                      </w:r>
                      <w:proofErr w:type="spellEnd"/>
                    </w:p>
                  </w:txbxContent>
                </v:textbox>
              </v:rect>
            </w:pict>
          </mc:Fallback>
        </mc:AlternateContent>
      </w:r>
    </w:p>
    <w:p w14:paraId="21DA286C" w14:textId="4B4151E1" w:rsidR="00035452" w:rsidRPr="00035452" w:rsidRDefault="00FB0C3E" w:rsidP="00035452">
      <w:pPr>
        <w:tabs>
          <w:tab w:val="left" w:pos="2904"/>
        </w:tabs>
        <w:rPr>
          <w:sz w:val="24"/>
          <w:szCs w:val="24"/>
        </w:rPr>
      </w:pPr>
      <w:r w:rsidRPr="00FB0C3E">
        <w:rPr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82816" behindDoc="0" locked="0" layoutInCell="1" allowOverlap="1" wp14:anchorId="23EF0BFE" wp14:editId="037FAD18">
                <wp:simplePos x="0" y="0"/>
                <wp:positionH relativeFrom="column">
                  <wp:posOffset>2819400</wp:posOffset>
                </wp:positionH>
                <wp:positionV relativeFrom="paragraph">
                  <wp:posOffset>822960</wp:posOffset>
                </wp:positionV>
                <wp:extent cx="708660" cy="259080"/>
                <wp:effectExtent l="0" t="0" r="15240" b="26670"/>
                <wp:wrapSquare wrapText="bothSides"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8660" cy="25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10299BB" w14:textId="77777777" w:rsidR="00FB0C3E" w:rsidRDefault="00FB0C3E" w:rsidP="00FB0C3E">
                            <w:r>
                              <w:t>Dat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3EF0BFE" id="_x0000_s1035" type="#_x0000_t202" style="position:absolute;margin-left:222pt;margin-top:64.8pt;width:55.8pt;height:20.4pt;z-index:2516828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">
                <v:textbox>
                  <w:txbxContent>
                    <w:p w14:paraId="610299BB" w14:textId="77777777" w:rsidR="00FB0C3E" w:rsidRDefault="00FB0C3E" w:rsidP="00FB0C3E">
                      <w:r>
                        <w:t>Data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0D064CD3" wp14:editId="02DCB3CF">
                <wp:simplePos x="0" y="0"/>
                <wp:positionH relativeFrom="column">
                  <wp:posOffset>2545080</wp:posOffset>
                </wp:positionH>
                <wp:positionV relativeFrom="paragraph">
                  <wp:posOffset>652780</wp:posOffset>
                </wp:positionV>
                <wp:extent cx="266700" cy="647700"/>
                <wp:effectExtent l="19050" t="19050" r="38100" b="38100"/>
                <wp:wrapNone/>
                <wp:docPr id="15" name="Arrow: Up-Down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6700" cy="647700"/>
                        </a:xfrm>
                        <a:prstGeom prst="upDown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5F9E68E" id="_x0000_t70" coordsize="21600,21600" o:spt="70" adj="5400,4320" path="m10800,l21600@0@3@0@3@2,21600@2,10800,21600,0@2@1@2@1@0,0@0xe">
                <v:stroke joinstyle="miter"/>
                <v:formulas>
                  <v:f eqn="val #1"/>
                  <v:f eqn="val #0"/>
                  <v:f eqn="sum 21600 0 #1"/>
                  <v:f eqn="sum 21600 0 #0"/>
                  <v:f eqn="prod #1 #0 10800"/>
                  <v:f eqn="sum #1 0 @4"/>
                  <v:f eqn="sum 21600 0 @5"/>
                </v:formulas>
                <v:path o:connecttype="custom" o:connectlocs="10800,0;0,@0;@1,10800;0,@2;10800,21600;21600,@2;@3,10800;21600,@0" o:connectangles="270,180,180,180,90,0,0,0" textboxrect="@1,@5,@3,@6"/>
                <v:handles>
                  <v:h position="#0,#1" xrange="0,10800" yrange="0,10800"/>
                </v:handles>
              </v:shapetype>
              <v:shape id="Arrow: Up-Down 15" o:spid="_x0000_s1026" type="#_x0000_t70" style="position:absolute;margin-left:200.4pt;margin-top:51.4pt;width:21pt;height:51pt;z-index:25168076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" adj=",4447" fillcolor="#4472c4 [3204]" strokecolor="#1f3763 [1604]" strokeweight="1pt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779392A8" wp14:editId="70E94672">
                <wp:simplePos x="0" y="0"/>
                <wp:positionH relativeFrom="column">
                  <wp:posOffset>1744980</wp:posOffset>
                </wp:positionH>
                <wp:positionV relativeFrom="paragraph">
                  <wp:posOffset>1620520</wp:posOffset>
                </wp:positionV>
                <wp:extent cx="1866900" cy="251460"/>
                <wp:effectExtent l="0" t="0" r="19050" b="1524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66900" cy="25146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EBB83E2" w14:textId="0E326637" w:rsidR="00035452" w:rsidRPr="00035452" w:rsidRDefault="00035452" w:rsidP="00035452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My SQ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779392A8" id="Rectangle 4" o:spid="_x0000_s1036" style="position:absolute;margin-left:137.4pt;margin-top:127.6pt;width:147pt;height:19.8pt;z-index:2516643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" filled="f" strokecolor="#1f3763 [1604]" strokeweight="1pt">
                <v:textbox>
                  <w:txbxContent>
                    <w:p w14:paraId="0EBB83E2" w14:textId="0E326637" w:rsidR="00035452" w:rsidRPr="00035452" w:rsidRDefault="00035452" w:rsidP="00035452">
                      <w:pPr>
                        <w:jc w:val="center"/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</w:rPr>
                        <w:t>My SQL</w:t>
                      </w:r>
                    </w:p>
                  </w:txbxContent>
                </v:textbox>
              </v:rect>
            </w:pict>
          </mc:Fallback>
        </mc:AlternateContent>
      </w:r>
      <w:r w:rsidR="00035452">
        <w:rPr>
          <w:sz w:val="24"/>
          <w:szCs w:val="24"/>
        </w:rPr>
        <w:tab/>
      </w:r>
    </w:p>
    <w:sectPr w:rsidR="00035452" w:rsidRPr="0003545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Y3sLQwtDAxNDUzMzZU0lEKTi0uzszPAykwrAUA1OHi8iwAAAA="/>
  </w:docVars>
  <w:rsids>
    <w:rsidRoot w:val="00715CB5"/>
    <w:rsid w:val="00031363"/>
    <w:rsid w:val="00035452"/>
    <w:rsid w:val="000D4180"/>
    <w:rsid w:val="002126A8"/>
    <w:rsid w:val="002A3533"/>
    <w:rsid w:val="004D4CF3"/>
    <w:rsid w:val="004D61E1"/>
    <w:rsid w:val="00554201"/>
    <w:rsid w:val="006F63DD"/>
    <w:rsid w:val="00715CB5"/>
    <w:rsid w:val="007A5085"/>
    <w:rsid w:val="00846E0A"/>
    <w:rsid w:val="008609ED"/>
    <w:rsid w:val="00894B14"/>
    <w:rsid w:val="00A202EC"/>
    <w:rsid w:val="00A41641"/>
    <w:rsid w:val="00B92C68"/>
    <w:rsid w:val="00BC0C44"/>
    <w:rsid w:val="00C04638"/>
    <w:rsid w:val="00EC790B"/>
    <w:rsid w:val="00FB0C3E"/>
    <w:rsid w:val="00FD62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83DB2D"/>
  <w15:chartTrackingRefBased/>
  <w15:docId w15:val="{9CB13B3C-F604-499E-9891-E6B2FEF28D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92C6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2126A8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126A8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mapbox/leaflet-pip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github.com/substack/point-in-polygon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en.wikipedia.org/wiki/Point_in_polygon" TargetMode="External"/><Relationship Id="rId11" Type="http://schemas.openxmlformats.org/officeDocument/2006/relationships/theme" Target="theme/theme1.xml"/><Relationship Id="rId5" Type="http://schemas.openxmlformats.org/officeDocument/2006/relationships/hyperlink" Target="http://leafletjs.com/" TargetMode="External"/><Relationship Id="rId10" Type="http://schemas.openxmlformats.org/officeDocument/2006/relationships/fontTable" Target="fontTable.xml"/><Relationship Id="rId4" Type="http://schemas.openxmlformats.org/officeDocument/2006/relationships/hyperlink" Target="http://leafletjs.com/index.html" TargetMode="External"/><Relationship Id="rId9" Type="http://schemas.openxmlformats.org/officeDocument/2006/relationships/hyperlink" Target="https://github.com/gregjacobs/Autolinker.js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0</TotalTime>
  <Pages>2</Pages>
  <Words>297</Words>
  <Characters>1697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NGJIAXIN WEI</dc:creator>
  <cp:keywords/>
  <dc:description/>
  <cp:lastModifiedBy>YANGJIAXIN WEI</cp:lastModifiedBy>
  <cp:revision>5</cp:revision>
  <dcterms:created xsi:type="dcterms:W3CDTF">2018-02-21T18:03:00Z</dcterms:created>
  <dcterms:modified xsi:type="dcterms:W3CDTF">2018-02-21T19:53:00Z</dcterms:modified>
</cp:coreProperties>
</file>